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</w:t>
      </w:r>
      <w:r>
        <w:t xml:space="preserve"> </w:t>
      </w:r>
      <w:r>
        <w:t xml:space="preserve">que</w:t>
      </w:r>
      <w:r>
        <w:t xml:space="preserve"> </w:t>
      </w:r>
      <w:r>
        <w:t xml:space="preserve">é</w:t>
      </w:r>
      <w:r>
        <w:t xml:space="preserve"> </w:t>
      </w:r>
      <w:r>
        <w:t xml:space="preserve">o</w:t>
      </w:r>
      <w:r>
        <w:t xml:space="preserve"> </w:t>
      </w:r>
      <w:r>
        <w:t xml:space="preserve">R</w:t>
      </w:r>
      <w:r>
        <w:t xml:space="preserve"> </w:t>
      </w:r>
      <w:r>
        <w:t xml:space="preserve">Markdown?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Fernandes</w:t>
      </w:r>
      <w:r>
        <w:t xml:space="preserve"> </w:t>
      </w:r>
      <w:r>
        <w:t xml:space="preserve">de</w:t>
      </w:r>
      <w:r>
        <w:t xml:space="preserve"> </w:t>
      </w:r>
      <w:r>
        <w:t xml:space="preserve">MagalhÃ£es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Esse é um documento R Markdown. Markdown é uma ferramenta que transforma o código R em outputs de diversos tipos, como: HTML, PDF, DOC, PPT, etc.. Para mais detalhes, confira: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Quando se clica no botão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o documento será gerado contendo os textos, códigos e outputs. É possível criar um código em R no documento Markdown usando o chunk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graficos"/>
      <w:bookmarkEnd w:id="23"/>
      <w:r>
        <w:t xml:space="preserve">Gráficos</w:t>
      </w:r>
    </w:p>
    <w:p>
      <w:pPr>
        <w:pStyle w:val="FirstParagraph"/>
      </w:pPr>
      <w:r>
        <w:t xml:space="preserve">Também é possível incluir gráfico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mplo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 ao usarmos o parâmetr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no chunk ele omite o código e apresenta apenas o outpu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c548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que é o R Markdown?</dc:title>
  <dc:creator>Lucas Fernandes de MagalhÃ£es</dc:creator>
  <dcterms:created xsi:type="dcterms:W3CDTF">2019-10-03T16:25:26Z</dcterms:created>
  <dcterms:modified xsi:type="dcterms:W3CDTF">2019-10-03T16:25:26Z</dcterms:modified>
</cp:coreProperties>
</file>